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B677C" w14:textId="741260E0" w:rsidR="00602293" w:rsidRPr="00157364" w:rsidRDefault="004671E7" w:rsidP="1D09E74A">
      <w:pPr>
        <w:jc w:val="center"/>
        <w:rPr>
          <w:b/>
          <w:bCs/>
          <w:color w:val="F4A226"/>
          <w:sz w:val="40"/>
          <w:szCs w:val="40"/>
          <w:lang w:val="en-GB"/>
        </w:rPr>
      </w:pPr>
      <w:r w:rsidRPr="1D09E74A">
        <w:rPr>
          <w:b/>
          <w:bCs/>
          <w:color w:val="F4A226"/>
          <w:sz w:val="40"/>
          <w:szCs w:val="40"/>
          <w:lang w:val="en-GB"/>
        </w:rPr>
        <w:t>A4L_</w:t>
      </w:r>
      <w:r w:rsidR="00F418ED" w:rsidRPr="1D09E74A">
        <w:rPr>
          <w:b/>
          <w:bCs/>
          <w:color w:val="F4A226"/>
          <w:sz w:val="40"/>
          <w:szCs w:val="40"/>
          <w:lang w:val="en-GB"/>
        </w:rPr>
        <w:t>BRIDGE</w:t>
      </w:r>
      <w:r w:rsidR="00A246C2" w:rsidRPr="1D09E74A">
        <w:rPr>
          <w:b/>
          <w:bCs/>
          <w:color w:val="F4A226"/>
          <w:sz w:val="40"/>
          <w:szCs w:val="40"/>
          <w:lang w:val="en-GB"/>
        </w:rPr>
        <w:t xml:space="preserve"> </w:t>
      </w:r>
      <w:bookmarkStart w:id="0" w:name="_Toc452116296"/>
      <w:bookmarkStart w:id="1" w:name="_Toc452116335"/>
      <w:bookmarkStart w:id="2" w:name="_Toc452116649"/>
      <w:bookmarkStart w:id="3" w:name="_Toc452122182"/>
      <w:r w:rsidR="006917E9">
        <w:rPr>
          <w:b/>
          <w:bCs/>
          <w:color w:val="F4A226"/>
          <w:sz w:val="40"/>
          <w:szCs w:val="40"/>
          <w:lang w:val="en-GB"/>
        </w:rPr>
        <w:t>F</w:t>
      </w:r>
      <w:r w:rsidR="006917E9" w:rsidRPr="1D09E74A">
        <w:rPr>
          <w:b/>
          <w:bCs/>
          <w:color w:val="F4A226"/>
          <w:sz w:val="40"/>
          <w:szCs w:val="40"/>
          <w:lang w:val="en-GB"/>
        </w:rPr>
        <w:t>inal</w:t>
      </w:r>
      <w:r w:rsidR="006917E9" w:rsidRPr="1D09E74A">
        <w:rPr>
          <w:b/>
          <w:bCs/>
          <w:color w:val="F4A226"/>
          <w:sz w:val="40"/>
          <w:szCs w:val="40"/>
          <w:lang w:val="en-GB"/>
        </w:rPr>
        <w:t xml:space="preserve"> </w:t>
      </w:r>
      <w:r w:rsidR="006917E9">
        <w:rPr>
          <w:b/>
          <w:bCs/>
          <w:color w:val="F4A226"/>
          <w:sz w:val="40"/>
          <w:szCs w:val="40"/>
          <w:lang w:val="en-GB"/>
        </w:rPr>
        <w:t>i</w:t>
      </w:r>
      <w:r w:rsidR="008C7376" w:rsidRPr="1D09E74A">
        <w:rPr>
          <w:b/>
          <w:bCs/>
          <w:color w:val="F4A226"/>
          <w:sz w:val="40"/>
          <w:szCs w:val="40"/>
          <w:lang w:val="en-GB"/>
        </w:rPr>
        <w:t>nternship</w:t>
      </w:r>
      <w:r w:rsidR="00602293" w:rsidRPr="1D09E74A">
        <w:rPr>
          <w:b/>
          <w:bCs/>
          <w:color w:val="F4A226"/>
          <w:sz w:val="40"/>
          <w:szCs w:val="40"/>
          <w:lang w:val="en-GB"/>
        </w:rPr>
        <w:t xml:space="preserve"> </w:t>
      </w:r>
      <w:bookmarkEnd w:id="0"/>
      <w:bookmarkEnd w:id="1"/>
      <w:bookmarkEnd w:id="2"/>
      <w:bookmarkEnd w:id="3"/>
      <w:r w:rsidR="00DE6093" w:rsidRPr="1D09E74A">
        <w:rPr>
          <w:b/>
          <w:bCs/>
          <w:color w:val="F4A226"/>
          <w:sz w:val="40"/>
          <w:szCs w:val="40"/>
          <w:lang w:val="en-GB"/>
        </w:rPr>
        <w:t>report</w:t>
      </w:r>
    </w:p>
    <w:p w14:paraId="0C6DD47F" w14:textId="3C643785" w:rsidR="00602293" w:rsidRPr="00C15DB7" w:rsidRDefault="00441F96" w:rsidP="1D09E74A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</w:pPr>
      <w:r w:rsidRPr="393BB38E">
        <w:rPr>
          <w:b/>
          <w:bCs/>
        </w:rPr>
        <w:t xml:space="preserve">Internship Type: ☐ </w:t>
      </w:r>
      <w:r w:rsidRPr="393BB38E">
        <w:rPr>
          <w:color w:val="000000" w:themeColor="text1"/>
        </w:rPr>
        <w:t xml:space="preserve">Academic staff </w:t>
      </w:r>
      <w:r w:rsidRPr="393BB38E">
        <w:rPr>
          <w:b/>
          <w:bCs/>
          <w:color w:val="000000" w:themeColor="text1"/>
        </w:rPr>
        <w:t>☐</w:t>
      </w:r>
      <w:r w:rsidRPr="393BB38E">
        <w:rPr>
          <w:color w:val="000000" w:themeColor="text1"/>
        </w:rPr>
        <w:t xml:space="preserve"> Non-academic staff</w:t>
      </w:r>
      <w:r w:rsidR="001D231E">
        <w:br/>
      </w:r>
      <w:r w:rsidR="005669E4" w:rsidRPr="1D09E74A">
        <w:rPr>
          <w:rStyle w:val="Strong"/>
          <w:lang w:val="en-US"/>
        </w:rPr>
        <w:t xml:space="preserve">Date of </w:t>
      </w:r>
      <w:r w:rsidR="00C15DB7" w:rsidRPr="1D09E74A">
        <w:rPr>
          <w:rStyle w:val="Strong"/>
          <w:lang w:val="en-US"/>
        </w:rPr>
        <w:t>Report</w:t>
      </w:r>
      <w:r w:rsidR="005669E4" w:rsidRPr="1D09E74A">
        <w:rPr>
          <w:rStyle w:val="Strong"/>
          <w:lang w:val="en-US"/>
        </w:rPr>
        <w:t>:</w:t>
      </w:r>
      <w:r w:rsidR="005669E4" w:rsidRPr="1D09E74A">
        <w:rPr>
          <w:lang w:val="en-US"/>
        </w:rPr>
        <w:t xml:space="preserve"> DD/MM/YYYY</w:t>
      </w:r>
    </w:p>
    <w:p w14:paraId="2A61E984" w14:textId="4F4820BB" w:rsidR="00441F96" w:rsidRPr="00441F96" w:rsidRDefault="00441F96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 w:rsidRPr="00441F96">
        <w:rPr>
          <w:b/>
          <w:bCs/>
          <w:lang w:val="en-GB"/>
        </w:rPr>
        <w:t>1. Personal Information</w:t>
      </w:r>
    </w:p>
    <w:p w14:paraId="7E92C351" w14:textId="0432C2A5" w:rsidR="00DB395F" w:rsidRPr="00424759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Full</w:t>
      </w:r>
      <w:r w:rsidRPr="00424759">
        <w:rPr>
          <w:lang w:val="en-GB"/>
        </w:rPr>
        <w:t xml:space="preserve"> name: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 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 </w:t>
      </w:r>
    </w:p>
    <w:p w14:paraId="5F5BE7E5" w14:textId="77777777" w:rsidR="00DB395F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Home institution:</w:t>
      </w:r>
    </w:p>
    <w:p w14:paraId="63DC2491" w14:textId="77777777" w:rsidR="00DB395F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</w:t>
      </w:r>
      <w:r w:rsidRPr="00552A31">
        <w:rPr>
          <w:lang w:val="en-GB"/>
        </w:rPr>
        <w:t>e. g., Ph.D. student, researcher, non-academic staff</w:t>
      </w:r>
      <w:r w:rsidRPr="00424759">
        <w:rPr>
          <w:lang w:val="en-GB"/>
        </w:rPr>
        <w:t>):</w:t>
      </w:r>
    </w:p>
    <w:p w14:paraId="0F73A97E" w14:textId="77777777" w:rsidR="00DB395F" w:rsidRPr="00552A31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552A31">
        <w:rPr>
          <w:lang w:val="en-GB"/>
        </w:rPr>
        <w:t>Department / Unit</w:t>
      </w:r>
    </w:p>
    <w:p w14:paraId="6339FFF1" w14:textId="77777777" w:rsidR="00DB395F" w:rsidRPr="00424759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Field of expertise:</w:t>
      </w:r>
    </w:p>
    <w:p w14:paraId="431CB118" w14:textId="77777777" w:rsidR="00DB395F" w:rsidRPr="00424759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E</w:t>
      </w:r>
      <w:r w:rsidRPr="00424759">
        <w:rPr>
          <w:lang w:val="en-GB"/>
        </w:rPr>
        <w:t xml:space="preserve">-mail: </w:t>
      </w:r>
    </w:p>
    <w:p w14:paraId="3EC2B8D1" w14:textId="77777777" w:rsidR="00DB395F" w:rsidRDefault="00DB395F" w:rsidP="00DB395F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hone:</w:t>
      </w:r>
    </w:p>
    <w:p w14:paraId="30665939" w14:textId="2DB0B834" w:rsidR="00602293" w:rsidRDefault="00DB395F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Country:</w:t>
      </w:r>
    </w:p>
    <w:p w14:paraId="7DD0A6FB" w14:textId="05C5B8C0" w:rsidR="00441F96" w:rsidRDefault="00441F96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41F96">
        <w:rPr>
          <w:lang w:val="en-GB"/>
        </w:rPr>
        <w:t>Contact Person at Home Institution</w:t>
      </w:r>
      <w:r>
        <w:rPr>
          <w:lang w:val="en-GB"/>
        </w:rPr>
        <w:t xml:space="preserve">: </w:t>
      </w:r>
    </w:p>
    <w:p w14:paraId="6611050D" w14:textId="27156F13" w:rsidR="00441F96" w:rsidRPr="00441F96" w:rsidRDefault="00441F96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  <w:lang w:val="en-GB"/>
        </w:rPr>
      </w:pPr>
      <w:r w:rsidRPr="00441F96">
        <w:rPr>
          <w:b/>
          <w:bCs/>
          <w:lang w:val="en-GB"/>
        </w:rPr>
        <w:t>2. Internship Details</w:t>
      </w:r>
    </w:p>
    <w:p w14:paraId="31C5819C" w14:textId="77777777" w:rsidR="00441F96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BB20D3">
        <w:rPr>
          <w:lang w:val="en-GB"/>
        </w:rPr>
        <w:t>Host Institution</w:t>
      </w:r>
      <w:r>
        <w:rPr>
          <w:lang w:val="en-GB"/>
        </w:rPr>
        <w:t>:</w:t>
      </w:r>
    </w:p>
    <w:p w14:paraId="010A0BAD" w14:textId="77777777" w:rsidR="00441F96" w:rsidRPr="00BB20D3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552A31">
        <w:rPr>
          <w:lang w:val="en-GB"/>
        </w:rPr>
        <w:t>Contact Person at Host Institution:</w:t>
      </w:r>
    </w:p>
    <w:p w14:paraId="796EA2B1" w14:textId="4D9AECD3" w:rsidR="00441F96" w:rsidRPr="00BB20D3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 xml:space="preserve">Internship period: </w:t>
      </w:r>
      <w:r w:rsidRPr="00BB20D3">
        <w:rPr>
          <w:lang w:val="en-GB"/>
        </w:rPr>
        <w:t xml:space="preserve">From </w:t>
      </w:r>
      <w:bookmarkStart w:id="4" w:name="_Hlk210173081"/>
      <w:r w:rsidRPr="00552A31">
        <w:rPr>
          <w:lang w:val="en-GB"/>
        </w:rPr>
        <w:t xml:space="preserve">DD/MM/YYYY </w:t>
      </w:r>
      <w:bookmarkEnd w:id="4"/>
      <w:r w:rsidRPr="00BB20D3">
        <w:rPr>
          <w:lang w:val="en-GB"/>
        </w:rPr>
        <w:t xml:space="preserve">to </w:t>
      </w:r>
      <w:r w:rsidRPr="00552A31">
        <w:rPr>
          <w:lang w:val="en-GB"/>
        </w:rPr>
        <w:t>DD/MM/YYYY.</w:t>
      </w:r>
    </w:p>
    <w:p w14:paraId="399D94BC" w14:textId="77777777" w:rsidR="00441F96" w:rsidRPr="00424759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Internship Title</w:t>
      </w:r>
      <w:r w:rsidRPr="00552A31">
        <w:rPr>
          <w:lang w:val="en-GB"/>
        </w:rPr>
        <w:t>:</w:t>
      </w:r>
    </w:p>
    <w:p w14:paraId="61799E1F" w14:textId="07FB8CD0"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 xml:space="preserve">Project </w:t>
      </w:r>
      <w:r w:rsidR="00332022">
        <w:rPr>
          <w:b/>
          <w:sz w:val="24"/>
          <w:lang w:val="en-GB"/>
        </w:rPr>
        <w:t>report</w:t>
      </w:r>
      <w:r w:rsidRPr="00424759">
        <w:rPr>
          <w:b/>
          <w:sz w:val="24"/>
          <w:lang w:val="en-GB"/>
        </w:rPr>
        <w:t xml:space="preserve"> (max </w:t>
      </w:r>
      <w:r w:rsidR="00B418C6">
        <w:rPr>
          <w:b/>
          <w:sz w:val="24"/>
          <w:lang w:val="en-GB"/>
        </w:rPr>
        <w:t>3</w:t>
      </w:r>
      <w:r w:rsidRPr="00424759">
        <w:rPr>
          <w:b/>
          <w:sz w:val="24"/>
          <w:lang w:val="en-GB"/>
        </w:rPr>
        <w:t xml:space="preserve"> A4 pages)</w:t>
      </w:r>
    </w:p>
    <w:p w14:paraId="620738A6" w14:textId="77777777" w:rsidR="00523A55" w:rsidRDefault="00523A55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</w:p>
    <w:p w14:paraId="09196573" w14:textId="30822335" w:rsidR="007F0916" w:rsidRPr="00523A55" w:rsidRDefault="00523A55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523A55">
        <w:rPr>
          <w:b/>
          <w:bCs/>
        </w:rPr>
        <w:t>1</w:t>
      </w:r>
      <w:r w:rsidR="007F0916" w:rsidRPr="00523A55">
        <w:rPr>
          <w:b/>
          <w:bCs/>
        </w:rPr>
        <w:t xml:space="preserve">. </w:t>
      </w:r>
      <w:r w:rsidR="00441F96">
        <w:rPr>
          <w:b/>
          <w:bCs/>
        </w:rPr>
        <w:t>Did you achieve the predefined objectives of the internship? Please describe main tasks and responsibilities during the internship, key results and outcomes.</w:t>
      </w:r>
    </w:p>
    <w:p w14:paraId="12D4C20D" w14:textId="720F38EC" w:rsidR="007F0916" w:rsidRPr="003517B8" w:rsidRDefault="00441F9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0FB1D5CA" w14:textId="2F9815B0" w:rsidR="009A3E1D" w:rsidRDefault="007A7BD9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>
        <w:rPr>
          <w:b/>
          <w:bCs/>
        </w:rPr>
        <w:t>2</w:t>
      </w:r>
      <w:r w:rsidRPr="00DB1F19">
        <w:rPr>
          <w:b/>
          <w:bCs/>
        </w:rPr>
        <w:t xml:space="preserve">. </w:t>
      </w:r>
      <w:r w:rsidR="00441F96">
        <w:rPr>
          <w:b/>
          <w:bCs/>
        </w:rPr>
        <w:t xml:space="preserve">How did the internship contribute </w:t>
      </w:r>
      <w:r w:rsidR="00441F96" w:rsidRPr="00441F96">
        <w:rPr>
          <w:b/>
          <w:bCs/>
        </w:rPr>
        <w:t xml:space="preserve">to your current role, skillset and future </w:t>
      </w:r>
      <w:r w:rsidR="00441F96">
        <w:rPr>
          <w:b/>
          <w:bCs/>
        </w:rPr>
        <w:t xml:space="preserve">personal and </w:t>
      </w:r>
      <w:r w:rsidR="00441F96" w:rsidRPr="00441F96">
        <w:rPr>
          <w:b/>
          <w:bCs/>
        </w:rPr>
        <w:t>professional development</w:t>
      </w:r>
      <w:r w:rsidR="00441F96">
        <w:rPr>
          <w:b/>
          <w:bCs/>
        </w:rPr>
        <w:t>?</w:t>
      </w:r>
    </w:p>
    <w:p w14:paraId="28607246" w14:textId="7B967F92" w:rsidR="00441F96" w:rsidRPr="00441F96" w:rsidRDefault="00441F9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19A38FE6" w14:textId="2674A778" w:rsidR="00350826" w:rsidRDefault="00441F9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 w:rsidRPr="00441F96">
        <w:rPr>
          <w:b/>
          <w:bCs/>
        </w:rPr>
        <w:lastRenderedPageBreak/>
        <w:t>3.</w:t>
      </w:r>
      <w:r>
        <w:t xml:space="preserve"> </w:t>
      </w:r>
      <w:r w:rsidRPr="00441F96">
        <w:rPr>
          <w:b/>
          <w:bCs/>
        </w:rPr>
        <w:t>Which skills</w:t>
      </w:r>
      <w:r>
        <w:rPr>
          <w:b/>
          <w:bCs/>
        </w:rPr>
        <w:t xml:space="preserve"> </w:t>
      </w:r>
      <w:r w:rsidRPr="00441F96">
        <w:rPr>
          <w:b/>
          <w:bCs/>
        </w:rPr>
        <w:t>/</w:t>
      </w:r>
      <w:r>
        <w:rPr>
          <w:b/>
          <w:bCs/>
        </w:rPr>
        <w:t xml:space="preserve"> </w:t>
      </w:r>
      <w:r w:rsidRPr="00441F96">
        <w:rPr>
          <w:b/>
          <w:bCs/>
        </w:rPr>
        <w:t>methods</w:t>
      </w:r>
      <w:r>
        <w:rPr>
          <w:b/>
          <w:bCs/>
        </w:rPr>
        <w:t xml:space="preserve"> </w:t>
      </w:r>
      <w:r w:rsidRPr="00441F96">
        <w:rPr>
          <w:b/>
          <w:bCs/>
        </w:rPr>
        <w:t>/</w:t>
      </w:r>
      <w:r>
        <w:rPr>
          <w:b/>
          <w:bCs/>
        </w:rPr>
        <w:t xml:space="preserve"> </w:t>
      </w:r>
      <w:r w:rsidRPr="00441F96">
        <w:rPr>
          <w:b/>
          <w:bCs/>
        </w:rPr>
        <w:t xml:space="preserve">knowledge do you expect to transfer </w:t>
      </w:r>
      <w:r>
        <w:rPr>
          <w:b/>
          <w:bCs/>
        </w:rPr>
        <w:t>to your</w:t>
      </w:r>
      <w:r w:rsidRPr="00441F96">
        <w:rPr>
          <w:b/>
          <w:bCs/>
        </w:rPr>
        <w:t xml:space="preserve"> Home institution upon return?</w:t>
      </w:r>
    </w:p>
    <w:p w14:paraId="09681809" w14:textId="3E49C79E" w:rsidR="00441F96" w:rsidRPr="00441F96" w:rsidRDefault="00441F9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4BD3AA5D" w14:textId="45D9598A" w:rsidR="007F0916" w:rsidRPr="007A7BD9" w:rsidRDefault="00441F9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>
        <w:rPr>
          <w:b/>
          <w:bCs/>
        </w:rPr>
        <w:t>4</w:t>
      </w:r>
      <w:r w:rsidR="007F0916" w:rsidRPr="003517B8">
        <w:rPr>
          <w:b/>
          <w:bCs/>
        </w:rPr>
        <w:t xml:space="preserve">. </w:t>
      </w:r>
      <w:r>
        <w:rPr>
          <w:b/>
          <w:bCs/>
        </w:rPr>
        <w:t>What is the expected</w:t>
      </w:r>
      <w:r w:rsidRPr="00441F96">
        <w:rPr>
          <w:b/>
          <w:bCs/>
        </w:rPr>
        <w:t xml:space="preserve"> future collaboration with the host institution (joint projects, initiatives, publications etc.)? </w:t>
      </w:r>
    </w:p>
    <w:p w14:paraId="1CE9287A" w14:textId="017ACCA4" w:rsidR="00DB1F19" w:rsidRPr="00DB1F19" w:rsidRDefault="00441F96" w:rsidP="00DB1F19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3DEAA7E6" w14:textId="34858637" w:rsidR="00DB1F19" w:rsidRPr="00DB1F19" w:rsidRDefault="00B418C6" w:rsidP="1D09E74A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>
        <w:rPr>
          <w:b/>
          <w:bCs/>
        </w:rPr>
        <w:t>5</w:t>
      </w:r>
      <w:r w:rsidR="00DB1F19" w:rsidRPr="1D09E74A">
        <w:rPr>
          <w:b/>
          <w:bCs/>
        </w:rPr>
        <w:t>. Feedback</w:t>
      </w:r>
    </w:p>
    <w:p w14:paraId="769AEC2F" w14:textId="6CE46A57" w:rsidR="00DB1F19" w:rsidRDefault="00441F96" w:rsidP="00DB1F19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 w:rsidRPr="00441F96">
        <w:rPr>
          <w:b/>
          <w:bCs/>
        </w:rPr>
        <w:t>overall</w:t>
      </w:r>
      <w:r>
        <w:t xml:space="preserve"> </w:t>
      </w:r>
      <w:r w:rsidRPr="00441F96">
        <w:rPr>
          <w:b/>
          <w:bCs/>
        </w:rPr>
        <w:t>quality of activities</w:t>
      </w:r>
      <w:r>
        <w:t xml:space="preserve"> at the Host institution during your internship? Choose from the drop-down list:</w:t>
      </w:r>
    </w:p>
    <w:sdt>
      <w:sdtPr>
        <w:alias w:val="CHOOSE VALUE"/>
        <w:id w:val="-67274717"/>
        <w:placeholder>
          <w:docPart w:val="DefaultPlaceholder_-1854013438"/>
        </w:placeholder>
        <w:showingPlcHdr/>
        <w15:color w:val="000000"/>
        <w:dropDownList>
          <w:listItem w:value="Choose an item."/>
          <w:listItem w:displayText="5 - Very High" w:value="5 - Very High"/>
          <w:listItem w:displayText="4 - High" w:value="4 - High"/>
          <w:listItem w:displayText="3 - Moderate" w:value="3 - Moderate"/>
          <w:listItem w:displayText="2 - Low" w:value="2 - Low"/>
          <w:listItem w:displayText="1 - Very Low" w:value="1 - Very Low"/>
        </w:dropDownList>
      </w:sdtPr>
      <w:sdtEndPr/>
      <w:sdtContent>
        <w:p w14:paraId="5A1B8BA9" w14:textId="47D45BAB" w:rsidR="00441F96" w:rsidRPr="001719C6" w:rsidRDefault="00441F96" w:rsidP="00DB1F19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197719CC" w14:textId="5E9C9005" w:rsidR="00441F96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>
        <w:rPr>
          <w:b/>
          <w:bCs/>
        </w:rPr>
        <w:t>expertise of the staff</w:t>
      </w:r>
      <w:r>
        <w:t xml:space="preserve"> at the Host institution during your internship? Choose from the drop-down list:</w:t>
      </w:r>
    </w:p>
    <w:sdt>
      <w:sdtPr>
        <w:alias w:val="CHOOSE VALUE"/>
        <w:id w:val="625126361"/>
        <w:placeholder>
          <w:docPart w:val="3E20DAD1980B4F21A4AC385897274F7E"/>
        </w:placeholder>
        <w:showingPlcHdr/>
        <w15:color w:val="000000"/>
        <w:dropDownList>
          <w:listItem w:value="Choose an item."/>
          <w:listItem w:displayText="5 - Very High" w:value="5 - Very High"/>
          <w:listItem w:displayText="4 - High" w:value="4 - High"/>
          <w:listItem w:displayText="3 - Moderate" w:value="3 - Moderate"/>
          <w:listItem w:displayText="2 - Low" w:value="2 - Low"/>
          <w:listItem w:displayText="1 - Very Low" w:value="1 - Very Low"/>
        </w:dropDownList>
      </w:sdtPr>
      <w:sdtEndPr/>
      <w:sdtContent>
        <w:p w14:paraId="508F031C" w14:textId="6B104E7E" w:rsidR="00441F96" w:rsidRDefault="00441F96" w:rsidP="00DB1F19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7AF535FC" w14:textId="5500D0BD" w:rsidR="00441F96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>
        <w:rPr>
          <w:b/>
          <w:bCs/>
        </w:rPr>
        <w:t>communication and hospitality of the staff</w:t>
      </w:r>
      <w:r>
        <w:t xml:space="preserve"> at the Host institution during your internship? Choose from the drop-down list:</w:t>
      </w:r>
    </w:p>
    <w:sdt>
      <w:sdtPr>
        <w:alias w:val="CHOOSE VALUE"/>
        <w:id w:val="2129189056"/>
        <w:placeholder>
          <w:docPart w:val="F1ECE0DA2D1143339714330608D4CE53"/>
        </w:placeholder>
        <w:showingPlcHdr/>
        <w15:color w:val="000000"/>
        <w:dropDownList>
          <w:listItem w:value="Choose an item."/>
          <w:listItem w:displayText="5 - Very High" w:value="5 - Very High"/>
          <w:listItem w:displayText="4 - High" w:value="4 - High"/>
          <w:listItem w:displayText="3 - Moderate" w:value="3 - Moderate"/>
          <w:listItem w:displayText="2 - Low" w:value="2 - Low"/>
          <w:listItem w:displayText="1 - Very Low" w:value="1 - Very Low"/>
        </w:dropDownList>
      </w:sdtPr>
      <w:sdtEndPr/>
      <w:sdtContent>
        <w:p w14:paraId="306F78A6" w14:textId="179EEAB7" w:rsidR="00441F96" w:rsidRDefault="00441F96" w:rsidP="00441F96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73DAD227" w14:textId="43DF7602" w:rsidR="00441F96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>
        <w:rPr>
          <w:b/>
          <w:bCs/>
        </w:rPr>
        <w:t>impact of the internship on your personal and professional development</w:t>
      </w:r>
      <w:r>
        <w:t>? Choose from the drop-down list:</w:t>
      </w:r>
    </w:p>
    <w:sdt>
      <w:sdtPr>
        <w:alias w:val="CHOOSE VALUE"/>
        <w:id w:val="-986936229"/>
        <w:placeholder>
          <w:docPart w:val="96BC95A06ECE46B9A5BFEC02F98921C5"/>
        </w:placeholder>
        <w:showingPlcHdr/>
        <w15:color w:val="000000"/>
        <w:dropDownList>
          <w:listItem w:value="Choose an item."/>
          <w:listItem w:displayText="5 - Very High" w:value="5 - Very High"/>
          <w:listItem w:displayText="4 - High" w:value="4 - High"/>
          <w:listItem w:displayText="3 - Moderate" w:value="3 - Moderate"/>
          <w:listItem w:displayText="2 - Low" w:value="2 - Low"/>
          <w:listItem w:displayText="1 - Very Low" w:value="1 - Very Low"/>
        </w:dropDownList>
      </w:sdtPr>
      <w:sdtEndPr/>
      <w:sdtContent>
        <w:p w14:paraId="2CBD1E8D" w14:textId="77777777" w:rsidR="00441F96" w:rsidRPr="001719C6" w:rsidRDefault="00441F96" w:rsidP="00441F96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4C69BDB0" w14:textId="5A705371" w:rsidR="00441F96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>
        <w:rPr>
          <w:b/>
          <w:bCs/>
        </w:rPr>
        <w:t>transferrability of skills and knowledge</w:t>
      </w:r>
      <w:r w:rsidR="00B418C6">
        <w:rPr>
          <w:b/>
          <w:bCs/>
        </w:rPr>
        <w:t xml:space="preserve"> gained</w:t>
      </w:r>
      <w:r>
        <w:t xml:space="preserve"> to you Home institution after the internship? Choose from the drop-down list:</w:t>
      </w:r>
    </w:p>
    <w:sdt>
      <w:sdtPr>
        <w:alias w:val="CHOOSE VALUE"/>
        <w:id w:val="-578985514"/>
        <w:placeholder>
          <w:docPart w:val="2DB4A446CC4D4A8BA85B980114198D84"/>
        </w:placeholder>
        <w:showingPlcHdr/>
        <w15:color w:val="000000"/>
        <w:dropDownList>
          <w:listItem w:value="Choose an item."/>
          <w:listItem w:displayText="5 - Very High" w:value="5 - Very High"/>
          <w:listItem w:displayText="4 - High" w:value="4 - High"/>
          <w:listItem w:displayText="3 - Moderate" w:value="3 - Moderate"/>
          <w:listItem w:displayText="2 - Low" w:value="2 - Low"/>
          <w:listItem w:displayText="1 - Very Low" w:value="1 - Very Low"/>
        </w:dropDownList>
      </w:sdtPr>
      <w:sdtEndPr/>
      <w:sdtContent>
        <w:p w14:paraId="0F9EF6C9" w14:textId="77777777" w:rsidR="00441F96" w:rsidRPr="001719C6" w:rsidRDefault="00441F96" w:rsidP="00441F96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0E64A138" w14:textId="3FA56A9F" w:rsidR="00B418C6" w:rsidRDefault="00B418C6" w:rsidP="00B418C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>
        <w:rPr>
          <w:b/>
          <w:bCs/>
        </w:rPr>
        <w:t>foundations for future collaboration</w:t>
      </w:r>
      <w:r>
        <w:t xml:space="preserve"> with Host institution after your internship? Choose from the drop-down list:</w:t>
      </w:r>
    </w:p>
    <w:sdt>
      <w:sdtPr>
        <w:alias w:val="CHOOSE VALUE"/>
        <w:id w:val="1148944699"/>
        <w:placeholder>
          <w:docPart w:val="3AF16987176A4236B8E6AD3A23EECF88"/>
        </w:placeholder>
        <w:showingPlcHdr/>
        <w15:color w:val="000000"/>
        <w:dropDownList>
          <w:listItem w:value="Choose an item."/>
          <w:listItem w:displayText="5 - Very High" w:value="5 - Very High"/>
          <w:listItem w:displayText="4 - High" w:value="4 - High"/>
          <w:listItem w:displayText="3 - Moderate" w:value="3 - Moderate"/>
          <w:listItem w:displayText="2 - Low" w:value="2 - Low"/>
          <w:listItem w:displayText="1 - Very Low" w:value="1 - Very Low"/>
        </w:dropDownList>
      </w:sdtPr>
      <w:sdtEndPr/>
      <w:sdtContent>
        <w:p w14:paraId="45898981" w14:textId="77777777" w:rsidR="00B418C6" w:rsidRPr="001719C6" w:rsidRDefault="00B418C6" w:rsidP="00B418C6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1BAE9F1A" w14:textId="306F3813" w:rsidR="00B418C6" w:rsidRDefault="00B418C6" w:rsidP="00B418C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>
        <w:t xml:space="preserve">How would evaluate the </w:t>
      </w:r>
      <w:r>
        <w:rPr>
          <w:b/>
          <w:bCs/>
        </w:rPr>
        <w:t xml:space="preserve">application process </w:t>
      </w:r>
      <w:r>
        <w:t>with Host institution after your internship? Choose from the drop-down list:</w:t>
      </w:r>
    </w:p>
    <w:sdt>
      <w:sdtPr>
        <w:alias w:val="CHOOSE VALUE"/>
        <w:tag w:val="CHOOSE VALUE"/>
        <w:id w:val="-1191528822"/>
        <w:placeholder>
          <w:docPart w:val="6B7CD2CBF365420981D0309477E5C1F6"/>
        </w:placeholder>
        <w:showingPlcHdr/>
        <w15:color w:val="000000"/>
        <w:dropDownList>
          <w:listItem w:value="Choose an item."/>
          <w:listItem w:displayText="5 - Very Fluent" w:value="5 - Very Fluent"/>
          <w:listItem w:displayText="4 - Fluent" w:value="4 - Fluent"/>
          <w:listItem w:displayText="3 - Neither Fluent, Nor Complicated" w:value="3 - Neither Fluent, Nor Complicated"/>
          <w:listItem w:displayText="2 - Complicated" w:value="2 - Complicated"/>
          <w:listItem w:displayText="1 - Very Complicated" w:value="1 - Very Complicated"/>
        </w:dropDownList>
      </w:sdtPr>
      <w:sdtEndPr/>
      <w:sdtContent>
        <w:p w14:paraId="151A65AA" w14:textId="77777777" w:rsidR="00B418C6" w:rsidRPr="001719C6" w:rsidRDefault="00B418C6" w:rsidP="00B418C6">
          <w:pPr>
            <w:pBdr>
              <w:top w:val="dotted" w:sz="4" w:space="1" w:color="636463"/>
              <w:left w:val="dotted" w:sz="4" w:space="4" w:color="636463"/>
              <w:bottom w:val="dotted" w:sz="4" w:space="1" w:color="636463"/>
              <w:right w:val="dotted" w:sz="4" w:space="4" w:color="636463"/>
            </w:pBdr>
            <w:spacing w:after="120"/>
            <w:ind w:right="-144"/>
          </w:pPr>
          <w:r w:rsidRPr="00C04647">
            <w:rPr>
              <w:rStyle w:val="PlaceholderText"/>
              <w:rFonts w:eastAsiaTheme="minorHAnsi"/>
            </w:rPr>
            <w:t>Choose an item.</w:t>
          </w:r>
        </w:p>
      </w:sdtContent>
    </w:sdt>
    <w:p w14:paraId="51C3E0DE" w14:textId="77777777" w:rsidR="00441F96" w:rsidRDefault="00441F96" w:rsidP="00441F9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</w:p>
    <w:p w14:paraId="1B790A98" w14:textId="61A2C6C3" w:rsidR="001719C6" w:rsidRPr="00B418C6" w:rsidRDefault="00DB1F19" w:rsidP="00DB1F19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</w:pPr>
      <w:r w:rsidRPr="00441F96">
        <w:t>Other comments</w:t>
      </w:r>
      <w:r w:rsidR="00441F96">
        <w:t>: ______________________</w:t>
      </w:r>
    </w:p>
    <w:p w14:paraId="610B67F1" w14:textId="154633C3" w:rsidR="007F0916" w:rsidRPr="0028042A" w:rsidRDefault="00E01AB4" w:rsidP="00DB1F19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>
        <w:rPr>
          <w:b/>
          <w:bCs/>
        </w:rPr>
        <w:lastRenderedPageBreak/>
        <w:t>6.</w:t>
      </w:r>
      <w:r w:rsidR="007F0916" w:rsidRPr="0028042A">
        <w:rPr>
          <w:b/>
          <w:bCs/>
        </w:rPr>
        <w:t xml:space="preserve"> Conclusion</w:t>
      </w:r>
    </w:p>
    <w:p w14:paraId="2DE56A18" w14:textId="3528FE31" w:rsidR="00817FF3" w:rsidRDefault="007F091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B418C6">
        <w:rPr>
          <w:b/>
          <w:bCs/>
        </w:rPr>
        <w:t>Summary of your experience and key takeaways</w:t>
      </w:r>
      <w:r w:rsidR="008F0A27" w:rsidRPr="00B418C6">
        <w:rPr>
          <w:b/>
          <w:bCs/>
        </w:rPr>
        <w:t>:</w:t>
      </w:r>
    </w:p>
    <w:p w14:paraId="49E8646C" w14:textId="3812A429" w:rsidR="00B418C6" w:rsidRPr="00B418C6" w:rsidRDefault="00B418C6" w:rsidP="007F0916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38E80F16" w14:textId="40A900D7" w:rsidR="008F0A27" w:rsidRPr="00B418C6" w:rsidRDefault="008F0A27" w:rsidP="008F0A27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B418C6">
        <w:rPr>
          <w:b/>
          <w:bCs/>
        </w:rPr>
        <w:t>How would you summarize your overall experience?</w:t>
      </w:r>
    </w:p>
    <w:p w14:paraId="66076429" w14:textId="4B01FDBD" w:rsidR="00B418C6" w:rsidRPr="00B418C6" w:rsidRDefault="00B418C6" w:rsidP="008F0A27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3A51F105" w14:textId="3997A053" w:rsidR="008F0A27" w:rsidRPr="00B418C6" w:rsidRDefault="008F0A27" w:rsidP="008F0A27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B418C6">
        <w:rPr>
          <w:b/>
          <w:bCs/>
        </w:rPr>
        <w:t>What are the key lessons learned or main takeaways from this internship?</w:t>
      </w:r>
    </w:p>
    <w:p w14:paraId="6C310409" w14:textId="3E25CBA3" w:rsidR="00332022" w:rsidRPr="00B418C6" w:rsidRDefault="00B418C6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b/>
          <w:bCs/>
        </w:rPr>
      </w:pPr>
      <w:r w:rsidRPr="00441F96">
        <w:t>[describe here]</w:t>
      </w:r>
    </w:p>
    <w:p w14:paraId="2F74B126" w14:textId="77777777" w:rsidR="00602293" w:rsidRPr="00424759" w:rsidRDefault="00602293" w:rsidP="00602293">
      <w:pPr>
        <w:spacing w:after="120"/>
        <w:rPr>
          <w:b/>
          <w:lang w:val="en-GB"/>
        </w:rPr>
      </w:pPr>
    </w:p>
    <w:p w14:paraId="2734F338" w14:textId="2C213E79" w:rsidR="004A28F3" w:rsidRPr="00992575" w:rsidRDefault="00784043" w:rsidP="004A28F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rStyle w:val="Strong"/>
          <w:b w:val="0"/>
          <w:bCs w:val="0"/>
        </w:rPr>
      </w:pPr>
      <w:r w:rsidRPr="00992575">
        <w:rPr>
          <w:b/>
          <w:bCs/>
        </w:rPr>
        <w:t>Expense Details</w:t>
      </w:r>
    </w:p>
    <w:p w14:paraId="551F3EA5" w14:textId="38CB9743" w:rsidR="006A55E0" w:rsidRPr="006A55E0" w:rsidRDefault="006A55E0" w:rsidP="006A55E0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rStyle w:val="Strong"/>
          <w:b w:val="0"/>
          <w:bCs w:val="0"/>
        </w:rPr>
      </w:pPr>
      <w:r w:rsidRPr="006A55E0">
        <w:rPr>
          <w:rStyle w:val="Strong"/>
          <w:b w:val="0"/>
          <w:bCs w:val="0"/>
        </w:rPr>
        <w:t>Travel expenses</w:t>
      </w:r>
      <w:r>
        <w:rPr>
          <w:rStyle w:val="Strong"/>
          <w:b w:val="0"/>
          <w:bCs w:val="0"/>
        </w:rPr>
        <w:t xml:space="preserve">: </w:t>
      </w:r>
      <w:r w:rsidRPr="006A55E0">
        <w:rPr>
          <w:rStyle w:val="Strong"/>
          <w:b w:val="0"/>
          <w:bCs w:val="0"/>
        </w:rPr>
        <w:t>______________________</w:t>
      </w:r>
    </w:p>
    <w:p w14:paraId="2AB33176" w14:textId="4BAAEF2A" w:rsidR="006A55E0" w:rsidRPr="006A55E0" w:rsidRDefault="006A55E0" w:rsidP="006A55E0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rStyle w:val="Strong"/>
          <w:b w:val="0"/>
          <w:bCs w:val="0"/>
        </w:rPr>
      </w:pPr>
      <w:r w:rsidRPr="006A55E0">
        <w:rPr>
          <w:rStyle w:val="Strong"/>
          <w:b w:val="0"/>
          <w:bCs w:val="0"/>
        </w:rPr>
        <w:t>Accommodation</w:t>
      </w:r>
      <w:r>
        <w:rPr>
          <w:rStyle w:val="Strong"/>
          <w:b w:val="0"/>
          <w:bCs w:val="0"/>
        </w:rPr>
        <w:t>:</w:t>
      </w:r>
      <w:r w:rsidRPr="006A55E0">
        <w:rPr>
          <w:rStyle w:val="Strong"/>
          <w:b w:val="0"/>
          <w:bCs w:val="0"/>
        </w:rPr>
        <w:t xml:space="preserve"> ______________________</w:t>
      </w:r>
    </w:p>
    <w:p w14:paraId="377D3676" w14:textId="5ED75F74" w:rsidR="006A55E0" w:rsidRPr="006A55E0" w:rsidRDefault="006A55E0" w:rsidP="006A55E0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rStyle w:val="Strong"/>
          <w:b w:val="0"/>
          <w:bCs w:val="0"/>
        </w:rPr>
      </w:pPr>
      <w:r w:rsidRPr="006A55E0">
        <w:rPr>
          <w:rStyle w:val="Strong"/>
          <w:b w:val="0"/>
          <w:bCs w:val="0"/>
        </w:rPr>
        <w:t>Daily allowance</w:t>
      </w:r>
      <w:r>
        <w:rPr>
          <w:rStyle w:val="Strong"/>
          <w:b w:val="0"/>
          <w:bCs w:val="0"/>
        </w:rPr>
        <w:t xml:space="preserve">: </w:t>
      </w:r>
      <w:r w:rsidRPr="006A55E0">
        <w:rPr>
          <w:rStyle w:val="Strong"/>
          <w:b w:val="0"/>
          <w:bCs w:val="0"/>
        </w:rPr>
        <w:t>______________________</w:t>
      </w:r>
    </w:p>
    <w:p w14:paraId="599F285A" w14:textId="287D6167" w:rsidR="006A55E0" w:rsidRPr="006A55E0" w:rsidRDefault="006A55E0" w:rsidP="006A55E0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rStyle w:val="Strong"/>
          <w:b w:val="0"/>
          <w:bCs w:val="0"/>
        </w:rPr>
      </w:pPr>
      <w:r w:rsidRPr="006A55E0">
        <w:rPr>
          <w:rStyle w:val="Strong"/>
          <w:b w:val="0"/>
          <w:bCs w:val="0"/>
        </w:rPr>
        <w:t>Other (please specify): ______________________</w:t>
      </w:r>
    </w:p>
    <w:p w14:paraId="567AB9DA" w14:textId="0519C01A" w:rsidR="00784043" w:rsidRPr="006A55E0" w:rsidRDefault="006A55E0" w:rsidP="006A55E0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bCs/>
        </w:rPr>
      </w:pPr>
      <w:r>
        <w:rPr>
          <w:rStyle w:val="Strong"/>
          <w:b w:val="0"/>
          <w:bCs w:val="0"/>
        </w:rPr>
        <w:t>Total a</w:t>
      </w:r>
      <w:r w:rsidRPr="006A55E0">
        <w:rPr>
          <w:rStyle w:val="Strong"/>
          <w:b w:val="0"/>
          <w:bCs w:val="0"/>
        </w:rPr>
        <w:t>mount (EUR): ______________________</w:t>
      </w:r>
    </w:p>
    <w:p w14:paraId="065D6E88" w14:textId="77777777" w:rsidR="00626465" w:rsidRPr="00424759" w:rsidRDefault="00626465" w:rsidP="00626465">
      <w:pPr>
        <w:spacing w:after="120"/>
        <w:rPr>
          <w:b/>
          <w:lang w:val="en-GB"/>
        </w:rPr>
      </w:pPr>
    </w:p>
    <w:p w14:paraId="39C107E5" w14:textId="77777777" w:rsidR="0034336D" w:rsidRDefault="00992575" w:rsidP="00626465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bCs/>
        </w:rPr>
      </w:pPr>
      <w:r w:rsidRPr="00992575">
        <w:rPr>
          <w:b/>
          <w:bCs/>
        </w:rPr>
        <w:t>Required Attachments</w:t>
      </w:r>
      <w:r w:rsidR="0034336D">
        <w:rPr>
          <w:b/>
          <w:bCs/>
        </w:rPr>
        <w:t xml:space="preserve">  </w:t>
      </w:r>
    </w:p>
    <w:p w14:paraId="37E042BB" w14:textId="52CBC5B8" w:rsidR="00350826" w:rsidRDefault="0034336D" w:rsidP="00626465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rStyle w:val="Strong"/>
        </w:rPr>
      </w:pPr>
      <w:r w:rsidRPr="0034336D">
        <w:t>1. Internship Confirmation Letter</w:t>
      </w:r>
    </w:p>
    <w:p w14:paraId="076542DD" w14:textId="65C12062" w:rsidR="00AE4166" w:rsidRPr="00AE4166" w:rsidRDefault="00AE4166" w:rsidP="00AE4166">
      <w:pPr>
        <w:rPr>
          <w:b/>
          <w:bCs/>
        </w:rPr>
      </w:pPr>
      <w:r w:rsidRPr="00AE4166">
        <w:rPr>
          <w:b/>
          <w:bCs/>
        </w:rPr>
        <w:t>Declaration</w:t>
      </w:r>
    </w:p>
    <w:p w14:paraId="52C2BAAD" w14:textId="77777777" w:rsidR="00AE4166" w:rsidRDefault="00AE4166" w:rsidP="00AE4166">
      <w:r>
        <w:t>I hereby confirm that the information provided in this report and the attached documents is accurate.</w:t>
      </w:r>
    </w:p>
    <w:p w14:paraId="13806700" w14:textId="77777777" w:rsidR="00AE4166" w:rsidRDefault="00AE4166" w:rsidP="00AE4166"/>
    <w:p w14:paraId="3FFC30E9" w14:textId="2BA9D16D" w:rsidR="00AE4166" w:rsidRDefault="00AE4166" w:rsidP="00AE4166">
      <w:r>
        <w:t>Participant Name and Surname: _____________________________</w:t>
      </w:r>
    </w:p>
    <w:p w14:paraId="6DEDC6B2" w14:textId="48ED202E" w:rsidR="00362338" w:rsidRPr="00602293" w:rsidRDefault="00AE4166" w:rsidP="00AE4166">
      <w:r>
        <w:t>Date: DD/MM/YYYY</w:t>
      </w:r>
    </w:p>
    <w:sectPr w:rsidR="00362338" w:rsidRPr="00602293" w:rsidSect="002C50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1047A" w14:textId="77777777" w:rsidR="000502A0" w:rsidRDefault="000502A0" w:rsidP="00F4603E">
      <w:pPr>
        <w:spacing w:after="0" w:line="240" w:lineRule="auto"/>
      </w:pPr>
      <w:r>
        <w:separator/>
      </w:r>
    </w:p>
  </w:endnote>
  <w:endnote w:type="continuationSeparator" w:id="0">
    <w:p w14:paraId="342E23B3" w14:textId="77777777" w:rsidR="000502A0" w:rsidRDefault="000502A0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804F" w14:textId="77777777" w:rsidR="007F7017" w:rsidRDefault="007F70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DF70D" w14:textId="77777777" w:rsidR="007F7017" w:rsidRDefault="007F70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03A68" w14:textId="77777777" w:rsidR="007F7017" w:rsidRDefault="007F70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E4449" w14:textId="77777777" w:rsidR="000502A0" w:rsidRDefault="000502A0" w:rsidP="00F4603E">
      <w:pPr>
        <w:spacing w:after="0" w:line="240" w:lineRule="auto"/>
      </w:pPr>
      <w:r>
        <w:separator/>
      </w:r>
    </w:p>
  </w:footnote>
  <w:footnote w:type="continuationSeparator" w:id="0">
    <w:p w14:paraId="6B017F56" w14:textId="77777777" w:rsidR="000502A0" w:rsidRDefault="000502A0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E3682" w14:textId="77777777" w:rsidR="007F7017" w:rsidRDefault="007F70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A6082" w14:textId="77777777" w:rsidR="00ED271B" w:rsidRDefault="00A246C2">
    <w:pPr>
      <w:pStyle w:val="Header"/>
    </w:pPr>
    <w:r w:rsidRPr="007F06CC">
      <w:rPr>
        <w:rFonts w:cs="Arial"/>
        <w:noProof/>
        <w:lang w:val="hr-HR" w:eastAsia="hr-HR"/>
      </w:rPr>
      <w:drawing>
        <wp:inline distT="0" distB="0" distL="0" distR="0" wp14:anchorId="342AF6D8" wp14:editId="6F4C9747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E52D7F" w14:textId="77777777" w:rsidR="007F7017" w:rsidRDefault="007F7017">
    <w:pPr>
      <w:pStyle w:val="Header"/>
    </w:pPr>
  </w:p>
  <w:p w14:paraId="3C0F4BE9" w14:textId="77777777" w:rsidR="007F7017" w:rsidRDefault="007F7017">
    <w:pPr>
      <w:pStyle w:val="Header"/>
    </w:pPr>
  </w:p>
  <w:p w14:paraId="31DFFD44" w14:textId="77777777" w:rsidR="007F7017" w:rsidRDefault="007F70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832AE" w14:textId="77777777" w:rsidR="007F7017" w:rsidRDefault="007F70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ListNumber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C01853"/>
    <w:multiLevelType w:val="hybridMultilevel"/>
    <w:tmpl w:val="BCA8E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5DA0199"/>
    <w:multiLevelType w:val="hybridMultilevel"/>
    <w:tmpl w:val="39DE87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6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8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560CE"/>
    <w:multiLevelType w:val="hybridMultilevel"/>
    <w:tmpl w:val="139003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4"/>
  </w:num>
  <w:num w:numId="2">
    <w:abstractNumId w:val="16"/>
  </w:num>
  <w:num w:numId="3">
    <w:abstractNumId w:val="22"/>
  </w:num>
  <w:num w:numId="4">
    <w:abstractNumId w:val="20"/>
  </w:num>
  <w:num w:numId="5">
    <w:abstractNumId w:val="12"/>
  </w:num>
  <w:num w:numId="6">
    <w:abstractNumId w:val="18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4"/>
  </w:num>
  <w:num w:numId="18">
    <w:abstractNumId w:val="15"/>
  </w:num>
  <w:num w:numId="19">
    <w:abstractNumId w:val="17"/>
  </w:num>
  <w:num w:numId="20">
    <w:abstractNumId w:val="0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</w:num>
  <w:num w:numId="24">
    <w:abstractNumId w:val="21"/>
  </w:num>
  <w:num w:numId="25">
    <w:abstractNumId w:val="11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staAGrXEtMsAAAA"/>
  </w:docVars>
  <w:rsids>
    <w:rsidRoot w:val="00F4603E"/>
    <w:rsid w:val="00001843"/>
    <w:rsid w:val="00002B63"/>
    <w:rsid w:val="00011BB2"/>
    <w:rsid w:val="00013658"/>
    <w:rsid w:val="00013AB5"/>
    <w:rsid w:val="00013F5B"/>
    <w:rsid w:val="00013F68"/>
    <w:rsid w:val="000145D9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5A51"/>
    <w:rsid w:val="000402AF"/>
    <w:rsid w:val="00046AB5"/>
    <w:rsid w:val="000502A0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2962"/>
    <w:rsid w:val="000835BC"/>
    <w:rsid w:val="000908D2"/>
    <w:rsid w:val="00094325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A782B"/>
    <w:rsid w:val="000B0322"/>
    <w:rsid w:val="000B0966"/>
    <w:rsid w:val="000B46B4"/>
    <w:rsid w:val="000C20FB"/>
    <w:rsid w:val="000C56A6"/>
    <w:rsid w:val="000C70F6"/>
    <w:rsid w:val="000C780D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364"/>
    <w:rsid w:val="00157ABC"/>
    <w:rsid w:val="00160E5D"/>
    <w:rsid w:val="00161E16"/>
    <w:rsid w:val="0016366F"/>
    <w:rsid w:val="0016412A"/>
    <w:rsid w:val="001675F1"/>
    <w:rsid w:val="00167B5C"/>
    <w:rsid w:val="00167D99"/>
    <w:rsid w:val="0017073A"/>
    <w:rsid w:val="001719C6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CEF"/>
    <w:rsid w:val="001B21BB"/>
    <w:rsid w:val="001B5A47"/>
    <w:rsid w:val="001C1EA0"/>
    <w:rsid w:val="001C2E74"/>
    <w:rsid w:val="001C41B7"/>
    <w:rsid w:val="001C4641"/>
    <w:rsid w:val="001C5DAA"/>
    <w:rsid w:val="001C66D1"/>
    <w:rsid w:val="001D231E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DE0"/>
    <w:rsid w:val="00203A95"/>
    <w:rsid w:val="00204A0B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2B1B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3A8F"/>
    <w:rsid w:val="00264822"/>
    <w:rsid w:val="00266B94"/>
    <w:rsid w:val="00272097"/>
    <w:rsid w:val="00272623"/>
    <w:rsid w:val="00273623"/>
    <w:rsid w:val="002742E8"/>
    <w:rsid w:val="00277C25"/>
    <w:rsid w:val="0028042A"/>
    <w:rsid w:val="0028068B"/>
    <w:rsid w:val="002817BD"/>
    <w:rsid w:val="00282A7F"/>
    <w:rsid w:val="002835E3"/>
    <w:rsid w:val="002841E7"/>
    <w:rsid w:val="0028659F"/>
    <w:rsid w:val="00293070"/>
    <w:rsid w:val="00293326"/>
    <w:rsid w:val="00293365"/>
    <w:rsid w:val="00294D88"/>
    <w:rsid w:val="00295158"/>
    <w:rsid w:val="002957F7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50D9"/>
    <w:rsid w:val="002C73AA"/>
    <w:rsid w:val="002D0D7A"/>
    <w:rsid w:val="002D0DB1"/>
    <w:rsid w:val="002D23FF"/>
    <w:rsid w:val="002D3600"/>
    <w:rsid w:val="002D5490"/>
    <w:rsid w:val="002E0E4C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16684"/>
    <w:rsid w:val="00320C35"/>
    <w:rsid w:val="00321225"/>
    <w:rsid w:val="00323EEE"/>
    <w:rsid w:val="003249F2"/>
    <w:rsid w:val="00326347"/>
    <w:rsid w:val="00326C11"/>
    <w:rsid w:val="0032700E"/>
    <w:rsid w:val="00327799"/>
    <w:rsid w:val="0033065F"/>
    <w:rsid w:val="003308C7"/>
    <w:rsid w:val="00332022"/>
    <w:rsid w:val="003349B2"/>
    <w:rsid w:val="00337D36"/>
    <w:rsid w:val="00337D7E"/>
    <w:rsid w:val="00337F8A"/>
    <w:rsid w:val="003404ED"/>
    <w:rsid w:val="003422E6"/>
    <w:rsid w:val="00342BBA"/>
    <w:rsid w:val="0034336D"/>
    <w:rsid w:val="00344BD8"/>
    <w:rsid w:val="003453A1"/>
    <w:rsid w:val="00350826"/>
    <w:rsid w:val="003517B8"/>
    <w:rsid w:val="00351B65"/>
    <w:rsid w:val="003524D5"/>
    <w:rsid w:val="00353856"/>
    <w:rsid w:val="00355A44"/>
    <w:rsid w:val="003576A7"/>
    <w:rsid w:val="00357C62"/>
    <w:rsid w:val="0036177C"/>
    <w:rsid w:val="00362338"/>
    <w:rsid w:val="0036326D"/>
    <w:rsid w:val="00364764"/>
    <w:rsid w:val="00366235"/>
    <w:rsid w:val="00370047"/>
    <w:rsid w:val="0037307E"/>
    <w:rsid w:val="00373999"/>
    <w:rsid w:val="00374A54"/>
    <w:rsid w:val="003767B3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962"/>
    <w:rsid w:val="003B7DD3"/>
    <w:rsid w:val="003C0221"/>
    <w:rsid w:val="003C1280"/>
    <w:rsid w:val="003C2837"/>
    <w:rsid w:val="003C3169"/>
    <w:rsid w:val="003C58E6"/>
    <w:rsid w:val="003C7446"/>
    <w:rsid w:val="003D6CE3"/>
    <w:rsid w:val="003D6D42"/>
    <w:rsid w:val="003D6EA5"/>
    <w:rsid w:val="003D7E08"/>
    <w:rsid w:val="003E3FE9"/>
    <w:rsid w:val="003E4AEA"/>
    <w:rsid w:val="003E4D5F"/>
    <w:rsid w:val="003E5710"/>
    <w:rsid w:val="003E7661"/>
    <w:rsid w:val="003F190F"/>
    <w:rsid w:val="003F21D8"/>
    <w:rsid w:val="003F2ABD"/>
    <w:rsid w:val="003F401F"/>
    <w:rsid w:val="003F47C7"/>
    <w:rsid w:val="003F59C7"/>
    <w:rsid w:val="003F6199"/>
    <w:rsid w:val="003F7BA7"/>
    <w:rsid w:val="00400F72"/>
    <w:rsid w:val="0040132B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5325"/>
    <w:rsid w:val="004204D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1F96"/>
    <w:rsid w:val="004421B3"/>
    <w:rsid w:val="0044343F"/>
    <w:rsid w:val="00443B54"/>
    <w:rsid w:val="00444198"/>
    <w:rsid w:val="0045236F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36C8"/>
    <w:rsid w:val="00464A67"/>
    <w:rsid w:val="004663F1"/>
    <w:rsid w:val="00467032"/>
    <w:rsid w:val="004671E7"/>
    <w:rsid w:val="004716FE"/>
    <w:rsid w:val="00471AF8"/>
    <w:rsid w:val="00475399"/>
    <w:rsid w:val="004767D1"/>
    <w:rsid w:val="00477FD3"/>
    <w:rsid w:val="00483425"/>
    <w:rsid w:val="00485AD1"/>
    <w:rsid w:val="00486983"/>
    <w:rsid w:val="004872E0"/>
    <w:rsid w:val="004874ED"/>
    <w:rsid w:val="00494DDB"/>
    <w:rsid w:val="00496836"/>
    <w:rsid w:val="00496890"/>
    <w:rsid w:val="00496AD2"/>
    <w:rsid w:val="004A04AF"/>
    <w:rsid w:val="004A28F3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E75E1"/>
    <w:rsid w:val="004F1927"/>
    <w:rsid w:val="004F1F2F"/>
    <w:rsid w:val="004F3B73"/>
    <w:rsid w:val="004F41B6"/>
    <w:rsid w:val="004F559F"/>
    <w:rsid w:val="004F57E3"/>
    <w:rsid w:val="004F5A42"/>
    <w:rsid w:val="004F6D19"/>
    <w:rsid w:val="00506B9A"/>
    <w:rsid w:val="00514C21"/>
    <w:rsid w:val="00516F1A"/>
    <w:rsid w:val="00521EFE"/>
    <w:rsid w:val="00521FAD"/>
    <w:rsid w:val="00523A46"/>
    <w:rsid w:val="00523A55"/>
    <w:rsid w:val="00524A00"/>
    <w:rsid w:val="005277CF"/>
    <w:rsid w:val="00530F4D"/>
    <w:rsid w:val="00531D58"/>
    <w:rsid w:val="00532ABF"/>
    <w:rsid w:val="005362F7"/>
    <w:rsid w:val="00536574"/>
    <w:rsid w:val="00536E02"/>
    <w:rsid w:val="00541C49"/>
    <w:rsid w:val="00542348"/>
    <w:rsid w:val="00544B10"/>
    <w:rsid w:val="00545388"/>
    <w:rsid w:val="0054570E"/>
    <w:rsid w:val="0054617C"/>
    <w:rsid w:val="0054760A"/>
    <w:rsid w:val="005508CD"/>
    <w:rsid w:val="00553640"/>
    <w:rsid w:val="005645A0"/>
    <w:rsid w:val="00565435"/>
    <w:rsid w:val="00565CAB"/>
    <w:rsid w:val="005669E4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13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2B54"/>
    <w:rsid w:val="005A360B"/>
    <w:rsid w:val="005A425A"/>
    <w:rsid w:val="005A50AA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029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0E38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39CA"/>
    <w:rsid w:val="006152CE"/>
    <w:rsid w:val="00616D44"/>
    <w:rsid w:val="0061708D"/>
    <w:rsid w:val="006219DB"/>
    <w:rsid w:val="00621A0F"/>
    <w:rsid w:val="00621B2F"/>
    <w:rsid w:val="006224BC"/>
    <w:rsid w:val="00623767"/>
    <w:rsid w:val="00623995"/>
    <w:rsid w:val="00624FA0"/>
    <w:rsid w:val="00626465"/>
    <w:rsid w:val="0063110F"/>
    <w:rsid w:val="0063354E"/>
    <w:rsid w:val="00634E98"/>
    <w:rsid w:val="00635337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6387"/>
    <w:rsid w:val="00666B35"/>
    <w:rsid w:val="00667835"/>
    <w:rsid w:val="00670133"/>
    <w:rsid w:val="00670BF4"/>
    <w:rsid w:val="00670FA7"/>
    <w:rsid w:val="00672DDE"/>
    <w:rsid w:val="00674E2A"/>
    <w:rsid w:val="0068194C"/>
    <w:rsid w:val="00682BEE"/>
    <w:rsid w:val="00685FE2"/>
    <w:rsid w:val="006863A3"/>
    <w:rsid w:val="006917E9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5E0"/>
    <w:rsid w:val="006A5B02"/>
    <w:rsid w:val="006A5BD8"/>
    <w:rsid w:val="006A736F"/>
    <w:rsid w:val="006B1A35"/>
    <w:rsid w:val="006B1F23"/>
    <w:rsid w:val="006B302C"/>
    <w:rsid w:val="006B4801"/>
    <w:rsid w:val="006B6FAF"/>
    <w:rsid w:val="006B7787"/>
    <w:rsid w:val="006C0E05"/>
    <w:rsid w:val="006C16D0"/>
    <w:rsid w:val="006C1EDA"/>
    <w:rsid w:val="006C293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008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BC2"/>
    <w:rsid w:val="006E7E66"/>
    <w:rsid w:val="006F0FF8"/>
    <w:rsid w:val="006F1B39"/>
    <w:rsid w:val="006F5582"/>
    <w:rsid w:val="006F7BA3"/>
    <w:rsid w:val="007008EC"/>
    <w:rsid w:val="00702F86"/>
    <w:rsid w:val="0070458C"/>
    <w:rsid w:val="0071267F"/>
    <w:rsid w:val="00713F41"/>
    <w:rsid w:val="00714143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39D1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4043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A7BD9"/>
    <w:rsid w:val="007B02E0"/>
    <w:rsid w:val="007B3924"/>
    <w:rsid w:val="007B46C3"/>
    <w:rsid w:val="007B5234"/>
    <w:rsid w:val="007B56AD"/>
    <w:rsid w:val="007B6F20"/>
    <w:rsid w:val="007B736F"/>
    <w:rsid w:val="007C39CF"/>
    <w:rsid w:val="007C6345"/>
    <w:rsid w:val="007D0011"/>
    <w:rsid w:val="007D0A7D"/>
    <w:rsid w:val="007D1892"/>
    <w:rsid w:val="007D18AA"/>
    <w:rsid w:val="007D1C5B"/>
    <w:rsid w:val="007D2758"/>
    <w:rsid w:val="007D4CD8"/>
    <w:rsid w:val="007D5AB9"/>
    <w:rsid w:val="007E1057"/>
    <w:rsid w:val="007E1065"/>
    <w:rsid w:val="007E1A6F"/>
    <w:rsid w:val="007E33B1"/>
    <w:rsid w:val="007E35A8"/>
    <w:rsid w:val="007E4FD3"/>
    <w:rsid w:val="007F02D7"/>
    <w:rsid w:val="007F0737"/>
    <w:rsid w:val="007F0916"/>
    <w:rsid w:val="007F2433"/>
    <w:rsid w:val="007F38EA"/>
    <w:rsid w:val="007F5F24"/>
    <w:rsid w:val="007F7017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15B99"/>
    <w:rsid w:val="00817FF3"/>
    <w:rsid w:val="0082088E"/>
    <w:rsid w:val="0082132E"/>
    <w:rsid w:val="00821380"/>
    <w:rsid w:val="008225AA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B61FB"/>
    <w:rsid w:val="008C3CC4"/>
    <w:rsid w:val="008C5D1B"/>
    <w:rsid w:val="008C7376"/>
    <w:rsid w:val="008D0236"/>
    <w:rsid w:val="008D08CC"/>
    <w:rsid w:val="008D0FD7"/>
    <w:rsid w:val="008D1D69"/>
    <w:rsid w:val="008D2073"/>
    <w:rsid w:val="008D36AB"/>
    <w:rsid w:val="008D693A"/>
    <w:rsid w:val="008D6CCD"/>
    <w:rsid w:val="008E05BC"/>
    <w:rsid w:val="008E1578"/>
    <w:rsid w:val="008E2312"/>
    <w:rsid w:val="008F0A27"/>
    <w:rsid w:val="008F1864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1977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2575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3E1D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2A"/>
    <w:rsid w:val="00A1155E"/>
    <w:rsid w:val="00A12554"/>
    <w:rsid w:val="00A137AE"/>
    <w:rsid w:val="00A13DA5"/>
    <w:rsid w:val="00A171F5"/>
    <w:rsid w:val="00A17A70"/>
    <w:rsid w:val="00A17DBD"/>
    <w:rsid w:val="00A233B2"/>
    <w:rsid w:val="00A246C2"/>
    <w:rsid w:val="00A25FEB"/>
    <w:rsid w:val="00A2621A"/>
    <w:rsid w:val="00A31CAF"/>
    <w:rsid w:val="00A31D4D"/>
    <w:rsid w:val="00A3206F"/>
    <w:rsid w:val="00A32299"/>
    <w:rsid w:val="00A32B45"/>
    <w:rsid w:val="00A3397F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2D8C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2D4"/>
    <w:rsid w:val="00AB1456"/>
    <w:rsid w:val="00AB33A6"/>
    <w:rsid w:val="00AB36F8"/>
    <w:rsid w:val="00AB42BE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6A1D"/>
    <w:rsid w:val="00AE0FCF"/>
    <w:rsid w:val="00AE25E5"/>
    <w:rsid w:val="00AE4166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4D8C"/>
    <w:rsid w:val="00B04D98"/>
    <w:rsid w:val="00B07B29"/>
    <w:rsid w:val="00B11F60"/>
    <w:rsid w:val="00B13533"/>
    <w:rsid w:val="00B14E47"/>
    <w:rsid w:val="00B15894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8C6"/>
    <w:rsid w:val="00B4198A"/>
    <w:rsid w:val="00B42EEF"/>
    <w:rsid w:val="00B43549"/>
    <w:rsid w:val="00B4368F"/>
    <w:rsid w:val="00B4436C"/>
    <w:rsid w:val="00B450BF"/>
    <w:rsid w:val="00B4531F"/>
    <w:rsid w:val="00B4684C"/>
    <w:rsid w:val="00B4790A"/>
    <w:rsid w:val="00B501D0"/>
    <w:rsid w:val="00B5070E"/>
    <w:rsid w:val="00B516AC"/>
    <w:rsid w:val="00B53583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65BA2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A012F"/>
    <w:rsid w:val="00BA06AD"/>
    <w:rsid w:val="00BA0827"/>
    <w:rsid w:val="00BA2C49"/>
    <w:rsid w:val="00BA4EC6"/>
    <w:rsid w:val="00BB15F9"/>
    <w:rsid w:val="00BB22B6"/>
    <w:rsid w:val="00BB58CB"/>
    <w:rsid w:val="00BB6D67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1A9"/>
    <w:rsid w:val="00BE47EE"/>
    <w:rsid w:val="00BE71AA"/>
    <w:rsid w:val="00BE7D83"/>
    <w:rsid w:val="00BF147C"/>
    <w:rsid w:val="00BF2D5F"/>
    <w:rsid w:val="00BF3C66"/>
    <w:rsid w:val="00BF5C79"/>
    <w:rsid w:val="00BF65C6"/>
    <w:rsid w:val="00C00FBB"/>
    <w:rsid w:val="00C019CD"/>
    <w:rsid w:val="00C02CFA"/>
    <w:rsid w:val="00C03073"/>
    <w:rsid w:val="00C04151"/>
    <w:rsid w:val="00C10340"/>
    <w:rsid w:val="00C15DB7"/>
    <w:rsid w:val="00C210F2"/>
    <w:rsid w:val="00C25120"/>
    <w:rsid w:val="00C27291"/>
    <w:rsid w:val="00C27D83"/>
    <w:rsid w:val="00C34C34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4D0E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B6D08"/>
    <w:rsid w:val="00CC045C"/>
    <w:rsid w:val="00CC2A08"/>
    <w:rsid w:val="00CC2C35"/>
    <w:rsid w:val="00CC3CB7"/>
    <w:rsid w:val="00CC3F45"/>
    <w:rsid w:val="00CC5E89"/>
    <w:rsid w:val="00CD0A2A"/>
    <w:rsid w:val="00CD0BB6"/>
    <w:rsid w:val="00CD11B6"/>
    <w:rsid w:val="00CD1A83"/>
    <w:rsid w:val="00CD5E90"/>
    <w:rsid w:val="00CE13F7"/>
    <w:rsid w:val="00CE2474"/>
    <w:rsid w:val="00CE5F23"/>
    <w:rsid w:val="00CE72CC"/>
    <w:rsid w:val="00CF04E2"/>
    <w:rsid w:val="00CF43CE"/>
    <w:rsid w:val="00CF4E1A"/>
    <w:rsid w:val="00CF558F"/>
    <w:rsid w:val="00D00B2D"/>
    <w:rsid w:val="00D00D25"/>
    <w:rsid w:val="00D02877"/>
    <w:rsid w:val="00D02FB8"/>
    <w:rsid w:val="00D13944"/>
    <w:rsid w:val="00D144D8"/>
    <w:rsid w:val="00D156C5"/>
    <w:rsid w:val="00D16077"/>
    <w:rsid w:val="00D1613B"/>
    <w:rsid w:val="00D2190A"/>
    <w:rsid w:val="00D22B4B"/>
    <w:rsid w:val="00D22BDC"/>
    <w:rsid w:val="00D25424"/>
    <w:rsid w:val="00D30301"/>
    <w:rsid w:val="00D3305C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3E7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67E"/>
    <w:rsid w:val="00DA7AAC"/>
    <w:rsid w:val="00DB054E"/>
    <w:rsid w:val="00DB1F19"/>
    <w:rsid w:val="00DB225D"/>
    <w:rsid w:val="00DB331D"/>
    <w:rsid w:val="00DB395F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6093"/>
    <w:rsid w:val="00DE7179"/>
    <w:rsid w:val="00E01107"/>
    <w:rsid w:val="00E01878"/>
    <w:rsid w:val="00E01AB4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6325E"/>
    <w:rsid w:val="00E637CA"/>
    <w:rsid w:val="00E6587A"/>
    <w:rsid w:val="00E65A1D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C00C0"/>
    <w:rsid w:val="00EC13AB"/>
    <w:rsid w:val="00EC3BFA"/>
    <w:rsid w:val="00EC4EA0"/>
    <w:rsid w:val="00EC5763"/>
    <w:rsid w:val="00EC5CEF"/>
    <w:rsid w:val="00EC77A4"/>
    <w:rsid w:val="00EC7E84"/>
    <w:rsid w:val="00EC7F8B"/>
    <w:rsid w:val="00ED0198"/>
    <w:rsid w:val="00ED0A38"/>
    <w:rsid w:val="00ED1E02"/>
    <w:rsid w:val="00ED271B"/>
    <w:rsid w:val="00ED4C00"/>
    <w:rsid w:val="00ED4E77"/>
    <w:rsid w:val="00ED6663"/>
    <w:rsid w:val="00ED6731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18ED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AE3"/>
    <w:rsid w:val="00FA2942"/>
    <w:rsid w:val="00FA33D4"/>
    <w:rsid w:val="00FA36A5"/>
    <w:rsid w:val="00FA593A"/>
    <w:rsid w:val="00FA71DD"/>
    <w:rsid w:val="00FA73AE"/>
    <w:rsid w:val="00FB016B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A46"/>
    <w:rsid w:val="00FC6184"/>
    <w:rsid w:val="00FC69E0"/>
    <w:rsid w:val="00FC7A1A"/>
    <w:rsid w:val="00FD26F8"/>
    <w:rsid w:val="00FD2BC1"/>
    <w:rsid w:val="00FD32A0"/>
    <w:rsid w:val="00FD515E"/>
    <w:rsid w:val="00FD5652"/>
    <w:rsid w:val="00FD70C5"/>
    <w:rsid w:val="00FE2152"/>
    <w:rsid w:val="00FE3812"/>
    <w:rsid w:val="00FF1BB9"/>
    <w:rsid w:val="00FF3884"/>
    <w:rsid w:val="00FF6DC4"/>
    <w:rsid w:val="0DEE649A"/>
    <w:rsid w:val="1D09E74A"/>
    <w:rsid w:val="704C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73448F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základní text"/>
    <w:qFormat/>
    <w:rsid w:val="00B418C6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Heading1">
    <w:name w:val="heading 1"/>
    <w:basedOn w:val="Normal"/>
    <w:next w:val="Normal"/>
    <w:link w:val="Heading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Heading2">
    <w:name w:val="heading 2"/>
    <w:basedOn w:val="Heading1"/>
    <w:next w:val="Normal"/>
    <w:link w:val="Heading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Heading5">
    <w:name w:val="heading 5"/>
    <w:aliases w:val="text"/>
    <w:basedOn w:val="Normal"/>
    <w:next w:val="Normal"/>
    <w:link w:val="Heading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4603E"/>
  </w:style>
  <w:style w:type="paragraph" w:styleId="Footer">
    <w:name w:val="footer"/>
    <w:basedOn w:val="Normal"/>
    <w:link w:val="Footer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03E"/>
  </w:style>
  <w:style w:type="paragraph" w:styleId="ListParagraph">
    <w:name w:val="List Paragraph"/>
    <w:basedOn w:val="Normal"/>
    <w:uiPriority w:val="34"/>
    <w:qFormat/>
    <w:rsid w:val="001A46F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Heading2Char">
    <w:name w:val="Heading 2 Char"/>
    <w:basedOn w:val="DefaultParagraphFont"/>
    <w:link w:val="Heading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Heading6Char">
    <w:name w:val="Heading 6 Char"/>
    <w:basedOn w:val="DefaultParagraphFont"/>
    <w:link w:val="Heading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Heading7Char">
    <w:name w:val="Heading 7 Char"/>
    <w:basedOn w:val="DefaultParagraphFont"/>
    <w:link w:val="Heading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8Char">
    <w:name w:val="Heading 8 Char"/>
    <w:basedOn w:val="DefaultParagraphFont"/>
    <w:link w:val="Heading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Heading9Char">
    <w:name w:val="Heading 9 Char"/>
    <w:basedOn w:val="DefaultParagraphFont"/>
    <w:link w:val="Heading9"/>
    <w:rsid w:val="002C50D9"/>
    <w:rPr>
      <w:rFonts w:ascii="Arial" w:eastAsia="Times New Roman" w:hAnsi="Arial" w:cs="Arial"/>
      <w:lang w:val="cs-CZ" w:eastAsia="cs-CZ"/>
    </w:rPr>
  </w:style>
  <w:style w:type="paragraph" w:styleId="TOC1">
    <w:name w:val="toc 1"/>
    <w:basedOn w:val="Normal"/>
    <w:next w:val="Normal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NoList"/>
    <w:rsid w:val="002C50D9"/>
    <w:pPr>
      <w:numPr>
        <w:numId w:val="2"/>
      </w:numPr>
    </w:pPr>
  </w:style>
  <w:style w:type="character" w:styleId="Hyperlink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al"/>
    <w:rsid w:val="002C50D9"/>
    <w:pPr>
      <w:spacing w:line="240" w:lineRule="auto"/>
    </w:pPr>
    <w:rPr>
      <w:color w:val="64B923"/>
      <w:sz w:val="72"/>
    </w:rPr>
  </w:style>
  <w:style w:type="paragraph" w:styleId="FootnoteText">
    <w:name w:val="footnote text"/>
    <w:basedOn w:val="Normal"/>
    <w:link w:val="FootnoteText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FootnoteReference">
    <w:name w:val="footnote reference"/>
    <w:uiPriority w:val="99"/>
    <w:unhideWhenUsed/>
    <w:rsid w:val="002C50D9"/>
    <w:rPr>
      <w:vertAlign w:val="superscript"/>
    </w:rPr>
  </w:style>
  <w:style w:type="character" w:styleId="SubtleReference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al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DefaultParagraphFont"/>
    <w:rsid w:val="001C2E74"/>
  </w:style>
  <w:style w:type="character" w:styleId="CommentReference">
    <w:name w:val="annotation reference"/>
    <w:basedOn w:val="DefaultParagraphFont"/>
    <w:uiPriority w:val="99"/>
    <w:semiHidden/>
    <w:unhideWhenUsed/>
    <w:rsid w:val="00A8321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BalloonText">
    <w:name w:val="Balloon Text"/>
    <w:basedOn w:val="Normal"/>
    <w:link w:val="BalloonText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Heading3Char">
    <w:name w:val="Heading 3 Char"/>
    <w:basedOn w:val="DefaultParagraphFont"/>
    <w:link w:val="Heading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Heading5Char">
    <w:name w:val="Heading 5 Char"/>
    <w:aliases w:val="text Char"/>
    <w:basedOn w:val="DefaultParagraphFont"/>
    <w:link w:val="Heading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PageNumber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Salutation">
    <w:name w:val="Salutation"/>
    <w:basedOn w:val="Normal"/>
    <w:next w:val="Normal"/>
    <w:link w:val="SalutationChar"/>
    <w:rsid w:val="00602293"/>
    <w:pPr>
      <w:spacing w:after="360"/>
    </w:pPr>
  </w:style>
  <w:style w:type="character" w:customStyle="1" w:styleId="SalutationChar">
    <w:name w:val="Salutation Char"/>
    <w:basedOn w:val="DefaultParagraphFont"/>
    <w:link w:val="Salutatio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e">
    <w:name w:val="Date"/>
    <w:basedOn w:val="Normal"/>
    <w:next w:val="Normal"/>
    <w:link w:val="DateChar"/>
    <w:rsid w:val="00602293"/>
  </w:style>
  <w:style w:type="character" w:customStyle="1" w:styleId="DateChar">
    <w:name w:val="Date Char"/>
    <w:basedOn w:val="DefaultParagraphFont"/>
    <w:link w:val="Date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al"/>
    <w:next w:val="Signature"/>
    <w:rsid w:val="00602293"/>
    <w:pPr>
      <w:keepNext/>
      <w:keepLines/>
      <w:spacing w:before="560"/>
    </w:pPr>
  </w:style>
  <w:style w:type="paragraph" w:styleId="Signature">
    <w:name w:val="Signature"/>
    <w:basedOn w:val="Normal"/>
    <w:next w:val="Normal"/>
    <w:link w:val="SignatureChar"/>
    <w:rsid w:val="00602293"/>
    <w:pPr>
      <w:keepNext/>
      <w:keepLines/>
      <w:spacing w:before="800"/>
      <w:ind w:left="4820"/>
    </w:pPr>
  </w:style>
  <w:style w:type="character" w:customStyle="1" w:styleId="SignatureChar">
    <w:name w:val="Signature Char"/>
    <w:basedOn w:val="DefaultParagraphFont"/>
    <w:link w:val="Signature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TableGrid">
    <w:name w:val="Table Grid"/>
    <w:basedOn w:val="TableNormal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al"/>
    <w:rsid w:val="00602293"/>
  </w:style>
  <w:style w:type="paragraph" w:styleId="ListNumber">
    <w:name w:val="List Number"/>
    <w:basedOn w:val="Normal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EnvelopeAddress">
    <w:name w:val="envelope address"/>
    <w:basedOn w:val="Normal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ListBullet">
    <w:name w:val="List Bullet"/>
    <w:basedOn w:val="Normal"/>
    <w:link w:val="ListBullet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ListBulletChar">
    <w:name w:val="List Bullet Char"/>
    <w:link w:val="ListBullet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al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PlaceholderText">
    <w:name w:val="Placeholder Text"/>
    <w:basedOn w:val="DefaultParagraphFont"/>
    <w:uiPriority w:val="99"/>
    <w:semiHidden/>
    <w:rsid w:val="00602293"/>
    <w:rPr>
      <w:color w:val="808080"/>
    </w:rPr>
  </w:style>
  <w:style w:type="character" w:styleId="Strong">
    <w:name w:val="Strong"/>
    <w:basedOn w:val="DefaultParagraphFont"/>
    <w:uiPriority w:val="22"/>
    <w:qFormat/>
    <w:rsid w:val="00602293"/>
    <w:rPr>
      <w:b/>
      <w:bCs/>
    </w:rPr>
  </w:style>
  <w:style w:type="paragraph" w:customStyle="1" w:styleId="Nadpis1OAapplicationform">
    <w:name w:val="Nadpis 1 OA application form"/>
    <w:basedOn w:val="Heading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Heading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DocumentMap">
    <w:name w:val="Document Map"/>
    <w:basedOn w:val="Normal"/>
    <w:link w:val="DocumentMap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  <w:style w:type="paragraph" w:styleId="Revision">
    <w:name w:val="Revision"/>
    <w:hidden/>
    <w:uiPriority w:val="99"/>
    <w:semiHidden/>
    <w:rsid w:val="00B418C6"/>
    <w:pPr>
      <w:spacing w:after="0" w:line="240" w:lineRule="auto"/>
    </w:pPr>
    <w:rPr>
      <w:rFonts w:ascii="Arial" w:eastAsia="Times New Roman" w:hAnsi="Arial" w:cs="Times New Roman"/>
      <w:sz w:val="20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844AE-8BE3-4898-93D7-FFAE620B8FE4}"/>
      </w:docPartPr>
      <w:docPartBody>
        <w:p w:rsidR="00563F39" w:rsidRDefault="00C56336">
          <w:r w:rsidRPr="00C04647">
            <w:rPr>
              <w:rStyle w:val="PlaceholderText"/>
            </w:rPr>
            <w:t>Choose an item.</w:t>
          </w:r>
        </w:p>
      </w:docPartBody>
    </w:docPart>
    <w:docPart>
      <w:docPartPr>
        <w:name w:val="3E20DAD1980B4F21A4AC385897274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590DC-70A0-42F2-8EA8-E7AE4F8FAE83}"/>
      </w:docPartPr>
      <w:docPartBody>
        <w:p w:rsidR="00563F39" w:rsidRDefault="00C56336" w:rsidP="00C56336">
          <w:pPr>
            <w:pStyle w:val="3E20DAD1980B4F21A4AC385897274F7E"/>
          </w:pPr>
          <w:r w:rsidRPr="00C04647">
            <w:rPr>
              <w:rStyle w:val="PlaceholderText"/>
            </w:rPr>
            <w:t>Choose an item.</w:t>
          </w:r>
        </w:p>
      </w:docPartBody>
    </w:docPart>
    <w:docPart>
      <w:docPartPr>
        <w:name w:val="F1ECE0DA2D1143339714330608D4C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C7E83-F901-477F-AF40-0B450E68D606}"/>
      </w:docPartPr>
      <w:docPartBody>
        <w:p w:rsidR="00563F39" w:rsidRDefault="00C56336" w:rsidP="00C56336">
          <w:pPr>
            <w:pStyle w:val="F1ECE0DA2D1143339714330608D4CE53"/>
          </w:pPr>
          <w:r w:rsidRPr="00C04647">
            <w:rPr>
              <w:rStyle w:val="PlaceholderText"/>
            </w:rPr>
            <w:t>Choose an item.</w:t>
          </w:r>
        </w:p>
      </w:docPartBody>
    </w:docPart>
    <w:docPart>
      <w:docPartPr>
        <w:name w:val="96BC95A06ECE46B9A5BFEC02F9892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F91F1-B281-43FD-88BA-96A78066CE6A}"/>
      </w:docPartPr>
      <w:docPartBody>
        <w:p w:rsidR="00563F39" w:rsidRDefault="00C56336" w:rsidP="00C56336">
          <w:pPr>
            <w:pStyle w:val="96BC95A06ECE46B9A5BFEC02F98921C5"/>
          </w:pPr>
          <w:r w:rsidRPr="00C04647">
            <w:rPr>
              <w:rStyle w:val="PlaceholderText"/>
            </w:rPr>
            <w:t>Choose an item.</w:t>
          </w:r>
        </w:p>
      </w:docPartBody>
    </w:docPart>
    <w:docPart>
      <w:docPartPr>
        <w:name w:val="2DB4A446CC4D4A8BA85B980114198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FDEE-97EA-48D9-9F8A-124E3453F728}"/>
      </w:docPartPr>
      <w:docPartBody>
        <w:p w:rsidR="00563F39" w:rsidRDefault="00C56336" w:rsidP="00C56336">
          <w:pPr>
            <w:pStyle w:val="2DB4A446CC4D4A8BA85B980114198D84"/>
          </w:pPr>
          <w:r w:rsidRPr="00C04647">
            <w:rPr>
              <w:rStyle w:val="PlaceholderText"/>
            </w:rPr>
            <w:t>Choose an item.</w:t>
          </w:r>
        </w:p>
      </w:docPartBody>
    </w:docPart>
    <w:docPart>
      <w:docPartPr>
        <w:name w:val="3AF16987176A4236B8E6AD3A23EEC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7644B-833E-45DD-987F-1E329064ADB8}"/>
      </w:docPartPr>
      <w:docPartBody>
        <w:p w:rsidR="00563F39" w:rsidRDefault="00C56336" w:rsidP="00C56336">
          <w:pPr>
            <w:pStyle w:val="3AF16987176A4236B8E6AD3A23EECF88"/>
          </w:pPr>
          <w:r w:rsidRPr="00C04647">
            <w:rPr>
              <w:rStyle w:val="PlaceholderText"/>
            </w:rPr>
            <w:t>Choose an item.</w:t>
          </w:r>
        </w:p>
      </w:docPartBody>
    </w:docPart>
    <w:docPart>
      <w:docPartPr>
        <w:name w:val="6B7CD2CBF365420981D0309477E5C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15350-41D9-497F-B8C5-94BEB5A6AB27}"/>
      </w:docPartPr>
      <w:docPartBody>
        <w:p w:rsidR="00563F39" w:rsidRDefault="00C56336" w:rsidP="00C56336">
          <w:pPr>
            <w:pStyle w:val="6B7CD2CBF365420981D0309477E5C1F6"/>
          </w:pPr>
          <w:r w:rsidRPr="00C0464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6336"/>
    <w:rsid w:val="00192F21"/>
    <w:rsid w:val="001B7EA2"/>
    <w:rsid w:val="00531D58"/>
    <w:rsid w:val="00563F39"/>
    <w:rsid w:val="00C5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6336"/>
    <w:rPr>
      <w:color w:val="808080"/>
    </w:rPr>
  </w:style>
  <w:style w:type="paragraph" w:customStyle="1" w:styleId="3E20DAD1980B4F21A4AC385897274F7E">
    <w:name w:val="3E20DAD1980B4F21A4AC385897274F7E"/>
    <w:rsid w:val="00C56336"/>
  </w:style>
  <w:style w:type="paragraph" w:customStyle="1" w:styleId="F1ECE0DA2D1143339714330608D4CE53">
    <w:name w:val="F1ECE0DA2D1143339714330608D4CE53"/>
    <w:rsid w:val="00C56336"/>
  </w:style>
  <w:style w:type="paragraph" w:customStyle="1" w:styleId="96BC95A06ECE46B9A5BFEC02F98921C5">
    <w:name w:val="96BC95A06ECE46B9A5BFEC02F98921C5"/>
    <w:rsid w:val="00C56336"/>
  </w:style>
  <w:style w:type="paragraph" w:customStyle="1" w:styleId="2DB4A446CC4D4A8BA85B980114198D84">
    <w:name w:val="2DB4A446CC4D4A8BA85B980114198D84"/>
    <w:rsid w:val="00C56336"/>
  </w:style>
  <w:style w:type="paragraph" w:customStyle="1" w:styleId="3AF16987176A4236B8E6AD3A23EECF88">
    <w:name w:val="3AF16987176A4236B8E6AD3A23EECF88"/>
    <w:rsid w:val="00C56336"/>
  </w:style>
  <w:style w:type="paragraph" w:customStyle="1" w:styleId="6B7CD2CBF365420981D0309477E5C1F6">
    <w:name w:val="6B7CD2CBF365420981D0309477E5C1F6"/>
    <w:rsid w:val="00C563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A15EE3BCFFA4682928427C250E177" ma:contentTypeVersion="3" ma:contentTypeDescription="Create a new document." ma:contentTypeScope="" ma:versionID="ec7e8b4525984aaa10864eed93159cbd">
  <xsd:schema xmlns:xsd="http://www.w3.org/2001/XMLSchema" xmlns:xs="http://www.w3.org/2001/XMLSchema" xmlns:p="http://schemas.microsoft.com/office/2006/metadata/properties" xmlns:ns2="39750d53-4526-4284-931d-e5a8796ce5b8" targetNamespace="http://schemas.microsoft.com/office/2006/metadata/properties" ma:root="true" ma:fieldsID="0b669a01952fa36ccc33dfdc77592be0" ns2:_="">
    <xsd:import namespace="39750d53-4526-4284-931d-e5a8796ce5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50d53-4526-4284-931d-e5a8796ce5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56CAE-5658-4280-99B0-D37363B7A0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1300A6-FB26-4507-BCF6-F1D97FA2E2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1A990A-28FE-449F-9F4B-A9DD0C8431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750d53-4526-4284-931d-e5a8796ce5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58D422-77C8-4704-BB31-9ACE6C5E0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853</Words>
  <Characters>1057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Erika Antanėlė</cp:lastModifiedBy>
  <cp:revision>79</cp:revision>
  <dcterms:created xsi:type="dcterms:W3CDTF">2022-03-31T10:39:00Z</dcterms:created>
  <dcterms:modified xsi:type="dcterms:W3CDTF">2025-12-1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2cfc52eb5bdc8ba103d1a95aaf7da678f83faecbd84ce9730af09cfbb7928</vt:lpwstr>
  </property>
  <property fmtid="{D5CDD505-2E9C-101B-9397-08002B2CF9AE}" pid="3" name="ContentTypeId">
    <vt:lpwstr>0x0101000DAA15EE3BCFFA4682928427C250E177</vt:lpwstr>
  </property>
</Properties>
</file>